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91D84" w14:textId="77777777" w:rsidR="0005750B" w:rsidRDefault="00933850">
      <w:pPr>
        <w:pStyle w:val="Textoindependiente"/>
        <w:rPr>
          <w:rStyle w:val="Ninguno"/>
          <w:b/>
          <w:bCs/>
          <w:sz w:val="20"/>
          <w:szCs w:val="20"/>
        </w:rPr>
      </w:pPr>
      <w:r>
        <w:rPr>
          <w:rStyle w:val="Ninguno"/>
          <w:b/>
          <w:bCs/>
          <w:sz w:val="20"/>
          <w:szCs w:val="20"/>
        </w:rPr>
        <w:t>ESCRIBA AQUÍ EL TÍTULO DE SU COMUNICACIÓN</w:t>
      </w:r>
    </w:p>
    <w:p w14:paraId="367E2BEB" w14:textId="77777777" w:rsidR="0005750B" w:rsidRDefault="0005750B">
      <w:pPr>
        <w:jc w:val="center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21679D7B" w14:textId="77777777" w:rsidR="0005750B" w:rsidRDefault="0005750B">
      <w:pPr>
        <w:jc w:val="center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1F11399F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utor nombre APELLIDO APELLIDO</w:t>
      </w:r>
      <w:r>
        <w:rPr>
          <w:rStyle w:val="Ninguno"/>
          <w:rFonts w:ascii="Times New Roman" w:hAnsi="Times New Roman"/>
          <w:sz w:val="20"/>
          <w:szCs w:val="20"/>
          <w:vertAlign w:val="superscript"/>
        </w:rPr>
        <w:t>1</w:t>
      </w:r>
      <w:r>
        <w:rPr>
          <w:rStyle w:val="Ninguno"/>
          <w:rFonts w:ascii="Times New Roman" w:hAnsi="Times New Roman"/>
          <w:sz w:val="20"/>
          <w:szCs w:val="20"/>
        </w:rPr>
        <w:t>, autora nombre APELLIDO APELLIDO</w:t>
      </w:r>
      <w:r>
        <w:rPr>
          <w:rStyle w:val="Ninguno"/>
          <w:rFonts w:ascii="Times New Roman" w:hAnsi="Times New Roman"/>
          <w:sz w:val="20"/>
          <w:szCs w:val="20"/>
          <w:vertAlign w:val="superscript"/>
        </w:rPr>
        <w:t>2</w:t>
      </w:r>
    </w:p>
    <w:p w14:paraId="72DC5C9B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i/>
          <w:iCs/>
          <w:sz w:val="20"/>
          <w:szCs w:val="20"/>
          <w:vertAlign w:val="superscript"/>
        </w:rPr>
        <w:t>1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Centrodel autor. Instituci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n del autor.</w:t>
      </w:r>
    </w:p>
    <w:p w14:paraId="0AD989F8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i/>
          <w:iCs/>
          <w:sz w:val="20"/>
          <w:szCs w:val="20"/>
          <w:vertAlign w:val="superscript"/>
        </w:rPr>
        <w:t>2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Centrode la autora. Instituci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n de la autora.</w:t>
      </w:r>
    </w:p>
    <w:p w14:paraId="568E92AF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b/>
          <w:bCs/>
          <w:color w:val="00B050"/>
          <w:sz w:val="20"/>
          <w:szCs w:val="20"/>
          <w:u w:color="00B050"/>
        </w:rPr>
      </w:pPr>
      <w:hyperlink r:id="rId6" w:history="1">
        <w:r>
          <w:rPr>
            <w:rStyle w:val="Hyperlink0"/>
            <w:rFonts w:eastAsia="Verdana"/>
          </w:rPr>
          <w:t>autor@email.com</w:t>
        </w:r>
      </w:hyperlink>
      <w:r>
        <w:rPr>
          <w:rStyle w:val="Ninguno"/>
          <w:rFonts w:ascii="Times New Roman" w:hAnsi="Times New Roman"/>
          <w:b/>
          <w:bCs/>
          <w:sz w:val="20"/>
          <w:szCs w:val="20"/>
        </w:rPr>
        <w:t xml:space="preserve">, </w:t>
      </w:r>
      <w:hyperlink r:id="rId7" w:history="1">
        <w:r>
          <w:rPr>
            <w:rStyle w:val="Hyperlink0"/>
            <w:rFonts w:eastAsia="Verdana"/>
          </w:rPr>
          <w:t>autora@email.com</w:t>
        </w:r>
      </w:hyperlink>
      <w:r>
        <w:rPr>
          <w:rStyle w:val="Ninguno"/>
          <w:rFonts w:ascii="Times New Roman" w:hAnsi="Times New Roman"/>
          <w:b/>
          <w:bCs/>
          <w:color w:val="00B050"/>
          <w:sz w:val="20"/>
          <w:szCs w:val="20"/>
          <w:u w:color="00B050"/>
        </w:rPr>
        <w:t xml:space="preserve"> </w:t>
      </w:r>
    </w:p>
    <w:p w14:paraId="369E2821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6C764AAF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111C0D78" w14:textId="77777777" w:rsidR="0005750B" w:rsidRDefault="00933850">
      <w:pPr>
        <w:pStyle w:val="sec1"/>
        <w:ind w:left="0" w:firstLine="0"/>
        <w:rPr>
          <w:rStyle w:val="Ninguno"/>
          <w:sz w:val="20"/>
          <w:szCs w:val="20"/>
        </w:rPr>
      </w:pPr>
      <w:r>
        <w:rPr>
          <w:rStyle w:val="Ninguno"/>
          <w:sz w:val="20"/>
          <w:szCs w:val="20"/>
        </w:rPr>
        <w:t>RESUMEN</w:t>
      </w:r>
    </w:p>
    <w:p w14:paraId="7C3D6BAA" w14:textId="77777777" w:rsidR="0005750B" w:rsidRDefault="00933850">
      <w:pPr>
        <w:pStyle w:val="Abstract-texto-tig2014"/>
        <w:spacing w:line="240" w:lineRule="auto"/>
        <w:rPr>
          <w:rStyle w:val="Ninguno"/>
          <w:sz w:val="20"/>
          <w:szCs w:val="20"/>
        </w:rPr>
      </w:pPr>
      <w:r>
        <w:rPr>
          <w:rStyle w:val="Ninguno"/>
          <w:sz w:val="20"/>
          <w:szCs w:val="20"/>
        </w:rPr>
        <w:t>El resumen debe reflejar clara y brevemente el objetivo de la investigación, el mé</w:t>
      </w:r>
      <w:r>
        <w:rPr>
          <w:rStyle w:val="Ninguno"/>
          <w:sz w:val="20"/>
          <w:szCs w:val="20"/>
        </w:rPr>
        <w:t xml:space="preserve">todo de trabajo y los principales resultados y conclusiones obtenidos. </w:t>
      </w:r>
    </w:p>
    <w:p w14:paraId="5B584600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Este texto debe tener una extens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xima de 250 palabras.</w:t>
      </w:r>
    </w:p>
    <w:p w14:paraId="648267E8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9D91D6C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Palabras clave</w:t>
      </w:r>
      <w:r>
        <w:rPr>
          <w:rStyle w:val="Ninguno"/>
          <w:rFonts w:ascii="Times New Roman" w:hAnsi="Times New Roman"/>
          <w:sz w:val="20"/>
          <w:szCs w:val="20"/>
        </w:rPr>
        <w:t>: escriba aqu</w:t>
      </w:r>
      <w:r>
        <w:rPr>
          <w:rStyle w:val="Ninguno"/>
          <w:rFonts w:ascii="Times New Roman" w:hAnsi="Times New Roman"/>
          <w:sz w:val="20"/>
          <w:szCs w:val="20"/>
        </w:rPr>
        <w:t xml:space="preserve">í </w:t>
      </w:r>
      <w:r>
        <w:rPr>
          <w:rStyle w:val="Ninguno"/>
          <w:rFonts w:ascii="Times New Roman" w:hAnsi="Times New Roman"/>
          <w:sz w:val="20"/>
          <w:szCs w:val="20"/>
        </w:rPr>
        <w:t>de cuatro a seis palabras clave, separadas por comas.</w:t>
      </w:r>
    </w:p>
    <w:p w14:paraId="194AB8E4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62A3B1A8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3CE36807" w14:textId="77777777" w:rsidR="0005750B" w:rsidRDefault="00933850">
      <w:pPr>
        <w:pStyle w:val="Ttulo1"/>
        <w:tabs>
          <w:tab w:val="clear" w:pos="432"/>
        </w:tabs>
        <w:ind w:left="0" w:firstLine="0"/>
        <w:rPr>
          <w:rStyle w:val="Ninguno"/>
          <w:sz w:val="20"/>
          <w:szCs w:val="20"/>
          <w:lang w:val="en-US"/>
        </w:rPr>
      </w:pPr>
      <w:r>
        <w:rPr>
          <w:rStyle w:val="Ninguno"/>
          <w:sz w:val="20"/>
          <w:szCs w:val="20"/>
          <w:lang w:val="en-US"/>
        </w:rPr>
        <w:t>ABSTRACT</w:t>
      </w:r>
    </w:p>
    <w:p w14:paraId="7B1AA0E4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Style w:val="Ninguno"/>
          <w:rFonts w:ascii="Times New Roman" w:hAnsi="Times New Roman"/>
          <w:sz w:val="20"/>
          <w:szCs w:val="20"/>
          <w:lang w:val="en-US"/>
        </w:rPr>
        <w:t>The summary should reflect cl</w:t>
      </w:r>
      <w:r>
        <w:rPr>
          <w:rStyle w:val="Ninguno"/>
          <w:rFonts w:ascii="Times New Roman" w:hAnsi="Times New Roman"/>
          <w:sz w:val="20"/>
          <w:szCs w:val="20"/>
          <w:lang w:val="en-US"/>
        </w:rPr>
        <w:t>early and briefly the purpose of the research, working method and the main results and conclusions obtained.</w:t>
      </w:r>
    </w:p>
    <w:p w14:paraId="479B4E8D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Style w:val="Ninguno"/>
          <w:rFonts w:ascii="Times New Roman" w:hAnsi="Times New Roman"/>
          <w:sz w:val="20"/>
          <w:szCs w:val="20"/>
          <w:lang w:val="en-US"/>
        </w:rPr>
        <w:t>This text should have a maximum length of 250 words.</w:t>
      </w:r>
    </w:p>
    <w:p w14:paraId="2C215DA7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17128EC3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  <w:lang w:val="en-US"/>
        </w:rPr>
        <w:t>Key words</w:t>
      </w:r>
      <w:r>
        <w:rPr>
          <w:rStyle w:val="Ninguno"/>
          <w:rFonts w:ascii="Times New Roman" w:hAnsi="Times New Roman"/>
          <w:sz w:val="20"/>
          <w:szCs w:val="20"/>
          <w:lang w:val="en-US"/>
        </w:rPr>
        <w:t>: write here of four to six key words, comma separated.</w:t>
      </w:r>
    </w:p>
    <w:p w14:paraId="3DFB8011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46CF2F9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12B242C1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1. INTRODUCCI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N</w:t>
      </w:r>
    </w:p>
    <w:p w14:paraId="5BB7A92C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En </w:t>
      </w:r>
      <w:r>
        <w:rPr>
          <w:rStyle w:val="Ninguno"/>
          <w:rFonts w:ascii="Times New Roman" w:hAnsi="Times New Roman"/>
          <w:sz w:val="20"/>
          <w:szCs w:val="20"/>
        </w:rPr>
        <w:t>este apartado el autor debe desarrollar el tema de su comun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.</w:t>
      </w:r>
    </w:p>
    <w:p w14:paraId="2FE1ECA1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Con el fin de mantener la homogeneidad en las publicaciones de la AEC, el Comit</w:t>
      </w:r>
      <w:r>
        <w:rPr>
          <w:rStyle w:val="Ninguno"/>
          <w:rFonts w:ascii="Times New Roman" w:hAnsi="Times New Roman"/>
          <w:sz w:val="20"/>
          <w:szCs w:val="20"/>
        </w:rPr>
        <w:t xml:space="preserve">é </w:t>
      </w:r>
      <w:r>
        <w:rPr>
          <w:rStyle w:val="Ninguno"/>
          <w:rFonts w:ascii="Times New Roman" w:hAnsi="Times New Roman"/>
          <w:sz w:val="20"/>
          <w:szCs w:val="20"/>
        </w:rPr>
        <w:t xml:space="preserve">Organizador ha decidido mantener el formato de las actas sugerido en el I Congreso de la AEC (Raso y </w:t>
      </w:r>
      <w:r>
        <w:rPr>
          <w:rStyle w:val="Ninguno"/>
          <w:rFonts w:ascii="Times New Roman" w:hAnsi="Times New Roman"/>
          <w:sz w:val="20"/>
          <w:szCs w:val="20"/>
        </w:rPr>
        <w:t>Mar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-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Vide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>, 1999) y de los restantes congresos. Para ello las comunicaciones del congreso debe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entregarse utilizando esta plantilla o, en su defecto, seguir las siguientes normas.</w:t>
      </w:r>
    </w:p>
    <w:p w14:paraId="093FA8B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El documento debe presentarse en formato Word (preferentemente) o simila</w:t>
      </w:r>
      <w:r>
        <w:rPr>
          <w:rStyle w:val="Ninguno"/>
          <w:rFonts w:ascii="Times New Roman" w:hAnsi="Times New Roman"/>
          <w:sz w:val="20"/>
          <w:szCs w:val="20"/>
        </w:rPr>
        <w:t xml:space="preserve">r. </w:t>
      </w:r>
    </w:p>
    <w:p w14:paraId="6A375DB9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El formato de p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gina debe ser 17x24cm, con 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rgenes de 2.5cm a cada lado, tener una extens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xima de 10 p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ginas (incluyendo texto, i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genes, tablas</w:t>
      </w:r>
      <w:r>
        <w:rPr>
          <w:rStyle w:val="Ninguno"/>
          <w:rFonts w:ascii="Times New Roman" w:hAnsi="Times New Roman"/>
          <w:sz w:val="20"/>
          <w:szCs w:val="20"/>
        </w:rPr>
        <w:t xml:space="preserve">… </w:t>
      </w:r>
      <w:r>
        <w:rPr>
          <w:rStyle w:val="Ninguno"/>
          <w:rFonts w:ascii="Times New Roman" w:hAnsi="Times New Roman"/>
          <w:sz w:val="20"/>
          <w:szCs w:val="20"/>
        </w:rPr>
        <w:t>en el orden y posi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que el autor sugiere para su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).</w:t>
      </w:r>
    </w:p>
    <w:p w14:paraId="691370B9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29D86657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1.1. Texto</w:t>
      </w:r>
    </w:p>
    <w:p w14:paraId="6DDAD81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La fuente </w:t>
      </w:r>
      <w:r>
        <w:rPr>
          <w:rStyle w:val="Ninguno"/>
          <w:rFonts w:ascii="Times New Roman" w:hAnsi="Times New Roman"/>
          <w:sz w:val="20"/>
          <w:szCs w:val="20"/>
        </w:rPr>
        <w:t>utilizada a lo largo de todo el texto se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 xml:space="preserve">Times New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Roman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>, cuerpo 10, en color negro, con interlineado sencillo. El tipo de p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rrafo es justificado con la 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ltima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nea alineada a la izquierda. </w:t>
      </w:r>
    </w:p>
    <w:p w14:paraId="7FA1DFCB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En primer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lugar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aparece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>el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en castellano, may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sculas,</w:t>
      </w:r>
      <w:r>
        <w:rPr>
          <w:rStyle w:val="Ninguno"/>
          <w:rFonts w:ascii="Times New Roman" w:hAnsi="Times New Roman"/>
          <w:sz w:val="20"/>
          <w:szCs w:val="20"/>
        </w:rPr>
        <w:t xml:space="preserve"> negrita y estilo centrado. Dos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neas tras </w:t>
      </w:r>
      <w:r>
        <w:rPr>
          <w:rStyle w:val="Ninguno"/>
          <w:rFonts w:ascii="Times New Roman" w:hAnsi="Times New Roman"/>
          <w:sz w:val="20"/>
          <w:szCs w:val="20"/>
        </w:rPr>
        <w:t>é</w:t>
      </w:r>
      <w:r>
        <w:rPr>
          <w:rStyle w:val="Ninguno"/>
          <w:rFonts w:ascii="Times New Roman" w:hAnsi="Times New Roman"/>
          <w:sz w:val="20"/>
          <w:szCs w:val="20"/>
        </w:rPr>
        <w:t>l,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, tambi</w:t>
      </w:r>
      <w:r>
        <w:rPr>
          <w:rStyle w:val="Ninguno"/>
          <w:rFonts w:ascii="Times New Roman" w:hAnsi="Times New Roman"/>
          <w:sz w:val="20"/>
          <w:szCs w:val="20"/>
        </w:rPr>
        <w:t>é</w:t>
      </w:r>
      <w:r>
        <w:rPr>
          <w:rStyle w:val="Ninguno"/>
          <w:rFonts w:ascii="Times New Roman" w:hAnsi="Times New Roman"/>
          <w:sz w:val="20"/>
          <w:szCs w:val="20"/>
        </w:rPr>
        <w:t>n centrado, el nombre, en min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sculas, y apellido(s), en may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sculas, del autor(es) de la comun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. En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ea aparte, en cursiva y estilo centrado, figura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>la fili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completa del autor(es), es</w:t>
      </w:r>
      <w:r>
        <w:rPr>
          <w:rStyle w:val="Ninguno"/>
          <w:rFonts w:ascii="Times New Roman" w:hAnsi="Times New Roman"/>
          <w:sz w:val="20"/>
          <w:szCs w:val="20"/>
        </w:rPr>
        <w:t>to es, el centro y la institu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a la que pertenecen.</w:t>
      </w:r>
    </w:p>
    <w:p w14:paraId="00137A57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lastRenderedPageBreak/>
        <w:t>En caso de que los firmantes del trabajo pertenezcan a distintos centros y/o instituciones, esta diferencia se indica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>mediante super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dice num</w:t>
      </w:r>
      <w:r>
        <w:rPr>
          <w:rStyle w:val="Ninguno"/>
          <w:rFonts w:ascii="Times New Roman" w:hAnsi="Times New Roman"/>
          <w:sz w:val="20"/>
          <w:szCs w:val="20"/>
        </w:rPr>
        <w:t>é</w:t>
      </w:r>
      <w:r>
        <w:rPr>
          <w:rStyle w:val="Ninguno"/>
          <w:rFonts w:ascii="Times New Roman" w:hAnsi="Times New Roman"/>
          <w:sz w:val="20"/>
          <w:szCs w:val="20"/>
        </w:rPr>
        <w:t xml:space="preserve">rico. </w:t>
      </w:r>
    </w:p>
    <w:p w14:paraId="06491E5F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Tras la fili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, en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ea aparte, se inclui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>e</w:t>
      </w:r>
      <w:r>
        <w:rPr>
          <w:rStyle w:val="Ninguno"/>
          <w:rFonts w:ascii="Times New Roman" w:hAnsi="Times New Roman"/>
          <w:sz w:val="20"/>
          <w:szCs w:val="20"/>
        </w:rPr>
        <w:t>n negrita y p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rrafo centrado, el correo electr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 xml:space="preserve">nico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hipervinculado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 del autor(es), que en caso de autor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a m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ltiple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separados por comas.</w:t>
      </w:r>
    </w:p>
    <w:p w14:paraId="3E1ECFEC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  <w:proofErr w:type="gramStart"/>
      <w:r>
        <w:rPr>
          <w:rStyle w:val="Ninguno"/>
          <w:rFonts w:ascii="Times New Roman" w:hAnsi="Times New Roman"/>
          <w:sz w:val="20"/>
          <w:szCs w:val="20"/>
        </w:rPr>
        <w:t>Dos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eas despu</w:t>
      </w:r>
      <w:r>
        <w:rPr>
          <w:rStyle w:val="Ninguno"/>
          <w:rFonts w:ascii="Times New Roman" w:hAnsi="Times New Roman"/>
          <w:sz w:val="20"/>
          <w:szCs w:val="20"/>
        </w:rPr>
        <w:t>é</w:t>
      </w:r>
      <w:r>
        <w:rPr>
          <w:rStyle w:val="Ninguno"/>
          <w:rFonts w:ascii="Times New Roman" w:hAnsi="Times New Roman"/>
          <w:sz w:val="20"/>
          <w:szCs w:val="20"/>
        </w:rPr>
        <w:t>s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, sin numerar, un </w:t>
      </w:r>
      <w:r>
        <w:rPr>
          <w:rStyle w:val="Ninguno"/>
          <w:rFonts w:ascii="Times New Roman" w:hAnsi="Times New Roman"/>
          <w:sz w:val="20"/>
          <w:szCs w:val="20"/>
        </w:rPr>
        <w:t>“</w:t>
      </w:r>
      <w:r>
        <w:rPr>
          <w:rStyle w:val="Ninguno"/>
          <w:rFonts w:ascii="Times New Roman" w:hAnsi="Times New Roman"/>
          <w:sz w:val="20"/>
          <w:szCs w:val="20"/>
        </w:rPr>
        <w:t>resumen</w:t>
      </w:r>
      <w:r>
        <w:rPr>
          <w:rStyle w:val="Ninguno"/>
          <w:rFonts w:ascii="Times New Roman" w:hAnsi="Times New Roman"/>
          <w:sz w:val="20"/>
          <w:szCs w:val="20"/>
        </w:rPr>
        <w:t xml:space="preserve">” </w:t>
      </w:r>
      <w:r>
        <w:rPr>
          <w:rStyle w:val="Ninguno"/>
          <w:rFonts w:ascii="Times New Roman" w:hAnsi="Times New Roman"/>
          <w:sz w:val="20"/>
          <w:szCs w:val="20"/>
        </w:rPr>
        <w:t>(de no 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s de 300 palabras) y, a continu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, dejando una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ea en blanco, se escriben entre 4 y 6 palabras clave. Del mismo modo aparece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a continu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t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anto el resumen como las palabras clave correctamente redactados en ingl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é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s (</w:t>
      </w:r>
      <w:proofErr w:type="spellStart"/>
      <w:r>
        <w:rPr>
          <w:rStyle w:val="Ninguno"/>
          <w:rFonts w:ascii="Times New Roman" w:hAnsi="Times New Roman"/>
          <w:i/>
          <w:iCs/>
          <w:sz w:val="20"/>
          <w:szCs w:val="20"/>
          <w:shd w:val="clear" w:color="auto" w:fill="FFFFFF"/>
        </w:rPr>
        <w:t>abstract</w:t>
      </w:r>
      <w:proofErr w:type="spellEnd"/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 y </w:t>
      </w:r>
      <w:proofErr w:type="spellStart"/>
      <w:r>
        <w:rPr>
          <w:rStyle w:val="Ninguno"/>
          <w:rFonts w:ascii="Times New Roman" w:hAnsi="Times New Roman"/>
          <w:i/>
          <w:iCs/>
          <w:sz w:val="20"/>
          <w:szCs w:val="20"/>
          <w:shd w:val="clear" w:color="auto" w:fill="FFFFFF"/>
        </w:rPr>
        <w:t>keywords</w:t>
      </w:r>
      <w:proofErr w:type="spellEnd"/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), igualmente sin numerar estos apartados. </w:t>
      </w:r>
    </w:p>
    <w:p w14:paraId="3F1B54B7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</w:p>
    <w:p w14:paraId="168DB8CA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  <w:shd w:val="clear" w:color="auto" w:fill="FFFFFF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  <w:shd w:val="clear" w:color="auto" w:fill="FFFFFF"/>
        </w:rPr>
        <w:t xml:space="preserve">1.2. Estructura </w:t>
      </w:r>
    </w:p>
    <w:p w14:paraId="55F6DBB9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Se recomienda seguir el modelo de redacc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n IMRYD (Introducc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n, M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é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todos, Resultados y Discus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n) siempre que la tem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tica de la comunicac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n permita su adaptac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n a esta estructura. </w:t>
      </w:r>
    </w:p>
    <w:p w14:paraId="7A5826D7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22D6EFC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1.3. Jerarquizaci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n de apartados</w:t>
      </w:r>
    </w:p>
    <w:p w14:paraId="2AB89D73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Los apartados de primer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orden  deben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fi</w:t>
      </w:r>
      <w:r>
        <w:rPr>
          <w:rStyle w:val="Ninguno"/>
          <w:rFonts w:ascii="Times New Roman" w:hAnsi="Times New Roman"/>
          <w:sz w:val="20"/>
          <w:szCs w:val="20"/>
        </w:rPr>
        <w:t>gurar en may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sculas y negrita, numerados en a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bigo, correlativamente, seguidos de un punto (1., 2., 3</w:t>
      </w:r>
      <w:r>
        <w:rPr>
          <w:rStyle w:val="Ninguno"/>
          <w:rFonts w:ascii="Times New Roman" w:hAnsi="Times New Roman"/>
          <w:sz w:val="20"/>
          <w:szCs w:val="20"/>
        </w:rPr>
        <w:t>…</w:t>
      </w:r>
      <w:r>
        <w:rPr>
          <w:rStyle w:val="Ninguno"/>
          <w:rFonts w:ascii="Times New Roman" w:hAnsi="Times New Roman"/>
          <w:sz w:val="20"/>
          <w:szCs w:val="20"/>
        </w:rPr>
        <w:t>, etc.), separados entre s</w:t>
      </w:r>
      <w:r>
        <w:rPr>
          <w:rStyle w:val="Ninguno"/>
          <w:rFonts w:ascii="Times New Roman" w:hAnsi="Times New Roman"/>
          <w:sz w:val="20"/>
          <w:szCs w:val="20"/>
        </w:rPr>
        <w:t xml:space="preserve">í </w:t>
      </w:r>
      <w:r>
        <w:rPr>
          <w:rStyle w:val="Ninguno"/>
          <w:rFonts w:ascii="Times New Roman" w:hAnsi="Times New Roman"/>
          <w:sz w:val="20"/>
          <w:szCs w:val="20"/>
        </w:rPr>
        <w:t>mediante dos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eas en blanco. Como excep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n el resumen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abstract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, referencias y posibles </w:t>
      </w:r>
      <w:r>
        <w:rPr>
          <w:rStyle w:val="Ninguno"/>
          <w:rFonts w:ascii="Times New Roman" w:hAnsi="Times New Roman"/>
          <w:sz w:val="20"/>
          <w:szCs w:val="20"/>
        </w:rPr>
        <w:t>agradecimientos y anexos, que segu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n estas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pautas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pero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n sin numerar. </w:t>
      </w:r>
    </w:p>
    <w:p w14:paraId="077D128F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Los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apartados  de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segundo orden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en min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>sculas y negrita, numerados en a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bigo, correlativamente, seguidos de un punto (1.1., 1.2., 1.3.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etc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>) separados entre s</w:t>
      </w:r>
      <w:r>
        <w:rPr>
          <w:rStyle w:val="Ninguno"/>
          <w:rFonts w:ascii="Times New Roman" w:hAnsi="Times New Roman"/>
          <w:sz w:val="20"/>
          <w:szCs w:val="20"/>
        </w:rPr>
        <w:t xml:space="preserve">í </w:t>
      </w:r>
      <w:r>
        <w:rPr>
          <w:rStyle w:val="Ninguno"/>
          <w:rFonts w:ascii="Times New Roman" w:hAnsi="Times New Roman"/>
          <w:sz w:val="20"/>
          <w:szCs w:val="20"/>
        </w:rPr>
        <w:t>mediante una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nea en blanco. </w:t>
      </w:r>
    </w:p>
    <w:p w14:paraId="643D99E4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Los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apartados  de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tercer orden deben usarse de forma excepcional, intentando evitarse en la medida de lo posible. Estos i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en letra regular, numerados los dos primeros caracteres en a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bigo, correlativamente, seguidos de un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punto  y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el t</w:t>
      </w:r>
      <w:r>
        <w:rPr>
          <w:rStyle w:val="Ninguno"/>
          <w:rFonts w:ascii="Times New Roman" w:hAnsi="Times New Roman"/>
          <w:sz w:val="20"/>
          <w:szCs w:val="20"/>
        </w:rPr>
        <w:t>ercero empleando una letra, tambi</w:t>
      </w:r>
      <w:r>
        <w:rPr>
          <w:rStyle w:val="Ninguno"/>
          <w:rFonts w:ascii="Times New Roman" w:hAnsi="Times New Roman"/>
          <w:sz w:val="20"/>
          <w:szCs w:val="20"/>
        </w:rPr>
        <w:t>é</w:t>
      </w:r>
      <w:r>
        <w:rPr>
          <w:rStyle w:val="Ninguno"/>
          <w:rFonts w:ascii="Times New Roman" w:hAnsi="Times New Roman"/>
          <w:sz w:val="20"/>
          <w:szCs w:val="20"/>
        </w:rPr>
        <w:t xml:space="preserve">n correlativa (1.1.a., 1.1.b., 1.1.c.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etc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). Estos apartados van separados entre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s</w:t>
      </w:r>
      <w:r>
        <w:rPr>
          <w:rStyle w:val="Ninguno"/>
          <w:rFonts w:ascii="Times New Roman" w:hAnsi="Times New Roman"/>
          <w:sz w:val="20"/>
          <w:szCs w:val="20"/>
        </w:rPr>
        <w:t xml:space="preserve">í  </w:t>
      </w:r>
      <w:r>
        <w:rPr>
          <w:rStyle w:val="Ninguno"/>
          <w:rFonts w:ascii="Times New Roman" w:hAnsi="Times New Roman"/>
          <w:sz w:val="20"/>
          <w:szCs w:val="20"/>
        </w:rPr>
        <w:t>mediante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 xml:space="preserve"> una l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nea en blanco. </w:t>
      </w:r>
    </w:p>
    <w:p w14:paraId="2A45A489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4CC5D40A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1.4. Figuras</w:t>
      </w:r>
    </w:p>
    <w:p w14:paraId="5C646D48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Todas las figuras, sean del tipo que sean,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i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n centradas y numeradas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correlativamente en la parte inferior, de forma diferenciada </w:t>
      </w:r>
      <w:proofErr w:type="gramStart"/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( Fig.</w:t>
      </w:r>
      <w:proofErr w:type="gramEnd"/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 1., fig. 2, tabla 1., g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fico 1., etc.). A continuac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n </w:t>
      </w:r>
      <w:proofErr w:type="gramStart"/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figura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á 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un</w:t>
      </w:r>
      <w:proofErr w:type="gramEnd"/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 t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í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tulo breve seguido de la fuente del mismo, todo ello en cursiva.</w:t>
      </w:r>
    </w:p>
    <w:p w14:paraId="13C14158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Figuras, g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ficos, etc. no pueden ocupar m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s de una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p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gina completa (excepto las tablas).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 </w:t>
      </w:r>
    </w:p>
    <w:p w14:paraId="77F48CC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Una l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í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nea en blanco tanto a la cabeza como al pie de la misma separa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cada figura del resto del texto.</w:t>
      </w:r>
    </w:p>
    <w:p w14:paraId="7BCAB1B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El autor debe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asegurarse de no incumplir los derechos de propiedad intelectual del posible material gr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á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fico que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 use y sea ajeno a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é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l.</w:t>
      </w:r>
    </w:p>
    <w:p w14:paraId="2A11D06B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08755F3C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1.4.a. Ejemplo de tabla</w:t>
      </w:r>
    </w:p>
    <w:p w14:paraId="19D3236B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Las tablas debe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ce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irse a un estilo b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sico como el que se muestra a continu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.</w:t>
      </w:r>
    </w:p>
    <w:p w14:paraId="54027033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Normal"/>
        <w:tblW w:w="680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259"/>
        <w:gridCol w:w="2259"/>
        <w:gridCol w:w="2286"/>
      </w:tblGrid>
      <w:tr w:rsidR="0005750B" w14:paraId="0BFCD3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"/>
          <w:jc w:val="center"/>
        </w:trPr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97346F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M</w:t>
            </w: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ú</w:t>
            </w: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ltiplos de 2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C37358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M</w:t>
            </w: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ú</w:t>
            </w: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ltiplos de 3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2CDBE6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M</w:t>
            </w: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ú</w:t>
            </w:r>
            <w:r>
              <w:rPr>
                <w:rStyle w:val="Ninguno"/>
                <w:rFonts w:ascii="Times New Roman" w:hAnsi="Times New Roman"/>
                <w:b/>
                <w:bCs/>
                <w:sz w:val="20"/>
                <w:szCs w:val="20"/>
              </w:rPr>
              <w:t>ltiplos de 5</w:t>
            </w:r>
          </w:p>
        </w:tc>
      </w:tr>
      <w:tr w:rsidR="0005750B" w14:paraId="7F01F6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"/>
          <w:jc w:val="center"/>
        </w:trPr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538A37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lastRenderedPageBreak/>
              <w:t>2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A65A8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A934F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5</w:t>
            </w:r>
          </w:p>
        </w:tc>
      </w:tr>
      <w:tr w:rsidR="0005750B" w14:paraId="6C78D2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"/>
          <w:jc w:val="center"/>
        </w:trPr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65B353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9D2815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7788F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10</w:t>
            </w:r>
          </w:p>
        </w:tc>
      </w:tr>
      <w:tr w:rsidR="0005750B" w14:paraId="384230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"/>
          <w:jc w:val="center"/>
        </w:trPr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1D31D9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E48BE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09850D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15</w:t>
            </w:r>
          </w:p>
        </w:tc>
      </w:tr>
      <w:tr w:rsidR="0005750B" w14:paraId="287F2B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"/>
          <w:jc w:val="center"/>
        </w:trPr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466EAC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10A53C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9FC617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20</w:t>
            </w:r>
          </w:p>
        </w:tc>
      </w:tr>
      <w:tr w:rsidR="0005750B" w14:paraId="48D585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"/>
          <w:jc w:val="center"/>
        </w:trPr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AC5B93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41D7E4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04163A" w14:textId="77777777" w:rsidR="0005750B" w:rsidRDefault="00933850">
            <w:pPr>
              <w:jc w:val="center"/>
            </w:pPr>
            <w:r>
              <w:rPr>
                <w:rStyle w:val="Ninguno"/>
                <w:rFonts w:ascii="Times New Roman" w:hAnsi="Times New Roman"/>
                <w:sz w:val="20"/>
                <w:szCs w:val="20"/>
              </w:rPr>
              <w:t>25</w:t>
            </w:r>
          </w:p>
        </w:tc>
      </w:tr>
    </w:tbl>
    <w:p w14:paraId="425F8AEA" w14:textId="77777777" w:rsidR="0005750B" w:rsidRDefault="0005750B">
      <w:pPr>
        <w:widowControl w:val="0"/>
        <w:ind w:left="108" w:hanging="108"/>
        <w:jc w:val="center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6660F864" w14:textId="77777777" w:rsidR="0005750B" w:rsidRDefault="0005750B">
      <w:pPr>
        <w:widowControl w:val="0"/>
        <w:jc w:val="center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3125F5D0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i/>
          <w:iCs/>
          <w:sz w:val="20"/>
          <w:szCs w:val="20"/>
        </w:rPr>
        <w:t>Tabla 1: T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 xml:space="preserve">tulo de la 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tabla. Fuente: especificar.</w:t>
      </w:r>
    </w:p>
    <w:p w14:paraId="1853EC1B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66957C7B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1.4.b. Ejemplo de imagen/mapa/fotograf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a</w:t>
      </w:r>
    </w:p>
    <w:p w14:paraId="0FD56F20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Deben utilizarse i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genes con tam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 y resolu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 xml:space="preserve">n suficientes que permitan una 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ptima reproduc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(recomendamos 300ppp).</w:t>
      </w:r>
    </w:p>
    <w:p w14:paraId="0A14DC7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Para mejorar la calidad de la edi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, las im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 xml:space="preserve">genes y </w:t>
      </w:r>
      <w:r>
        <w:rPr>
          <w:rStyle w:val="Ninguno"/>
          <w:rFonts w:ascii="Times New Roman" w:hAnsi="Times New Roman"/>
          <w:sz w:val="20"/>
          <w:szCs w:val="20"/>
        </w:rPr>
        <w:t>objetos g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ficos se recomienda entregar un segundo fichero comprimido *.zip que las contenga en su interior por separado. En este caso cada figura debe denominarse con el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 que la figura tenga en el trabajo (figura 1, mapa 1, etc.). Se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permiten los fo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rmatos JPEG, TIFF, PSD o PDF y en color siempre que sea posible.</w:t>
      </w:r>
    </w:p>
    <w:p w14:paraId="5D59AF45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54A5CA33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74AE216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CCF5CBF" wp14:editId="4A25F0B1">
            <wp:extent cx="2894330" cy="2317750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Fotografía aerea UA.jpe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4330" cy="23177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0ED064D9" w14:textId="77777777" w:rsidR="0005750B" w:rsidRDefault="00933850">
      <w:pPr>
        <w:jc w:val="center"/>
        <w:rPr>
          <w:rStyle w:val="Ninguno"/>
          <w:rFonts w:ascii="Times New Roman" w:eastAsia="Times New Roman" w:hAnsi="Times New Roman" w:cs="Times New Roman"/>
          <w:b/>
          <w:bCs/>
          <w:smallCaps/>
          <w:sz w:val="20"/>
          <w:szCs w:val="20"/>
        </w:rPr>
      </w:pPr>
      <w:r>
        <w:rPr>
          <w:rStyle w:val="Ninguno"/>
          <w:rFonts w:ascii="Times New Roman" w:hAnsi="Times New Roman"/>
          <w:i/>
          <w:iCs/>
          <w:sz w:val="20"/>
          <w:szCs w:val="20"/>
        </w:rPr>
        <w:t>Fig.</w:t>
      </w:r>
      <w:r>
        <w:rPr>
          <w:rStyle w:val="Ninguno"/>
          <w:rFonts w:ascii="Times New Roman" w:hAnsi="Times New Roman"/>
          <w:i/>
          <w:iCs/>
          <w:smallCaps/>
          <w:sz w:val="20"/>
          <w:szCs w:val="20"/>
        </w:rPr>
        <w:t xml:space="preserve"> 1:</w:t>
      </w:r>
      <w:r>
        <w:rPr>
          <w:rStyle w:val="Ninguno"/>
          <w:rFonts w:ascii="Times New Roman" w:hAnsi="Times New Roman"/>
          <w:b/>
          <w:bCs/>
          <w:i/>
          <w:iCs/>
          <w:smallCaps/>
          <w:sz w:val="20"/>
          <w:szCs w:val="20"/>
        </w:rPr>
        <w:t xml:space="preserve"> 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T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i/>
          <w:iCs/>
          <w:sz w:val="20"/>
          <w:szCs w:val="20"/>
        </w:rPr>
        <w:t>tulo de la figura. Fuente: especificar.</w:t>
      </w:r>
    </w:p>
    <w:p w14:paraId="6BB9A03D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4B4521F8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1.5. Notas a pie de p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á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gina</w:t>
      </w:r>
    </w:p>
    <w:p w14:paraId="363510D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FFC000"/>
          <w:sz w:val="20"/>
          <w:szCs w:val="20"/>
          <w:u w:color="FFC000"/>
        </w:rPr>
      </w:pPr>
      <w:r>
        <w:rPr>
          <w:rStyle w:val="Ninguno"/>
          <w:rFonts w:ascii="Times New Roman" w:hAnsi="Times New Roman"/>
          <w:sz w:val="20"/>
          <w:szCs w:val="20"/>
        </w:rPr>
        <w:t>No se permite la inclus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 de notas a pie de p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gina, salvo debida justif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 xml:space="preserve">n, en cuyo caso </w:t>
      </w:r>
      <w:r>
        <w:rPr>
          <w:rStyle w:val="Ninguno"/>
          <w:rFonts w:ascii="Times New Roman" w:hAnsi="Times New Roman"/>
          <w:sz w:val="20"/>
          <w:szCs w:val="20"/>
        </w:rPr>
        <w:t>excepcional se utiliza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n super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ndices numerados en ar</w:t>
      </w:r>
      <w:r>
        <w:rPr>
          <w:rStyle w:val="Ninguno"/>
          <w:rFonts w:ascii="Times New Roman" w:hAnsi="Times New Roman"/>
          <w:sz w:val="20"/>
          <w:szCs w:val="20"/>
        </w:rPr>
        <w:t>á</w:t>
      </w:r>
      <w:r>
        <w:rPr>
          <w:rStyle w:val="Ninguno"/>
          <w:rFonts w:ascii="Times New Roman" w:hAnsi="Times New Roman"/>
          <w:sz w:val="20"/>
          <w:szCs w:val="20"/>
        </w:rPr>
        <w:t>bigo (incluso si figuran en el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 del trabajo). </w:t>
      </w:r>
    </w:p>
    <w:p w14:paraId="2CD30715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36C36C59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1.6. Citas y referencias</w:t>
      </w:r>
    </w:p>
    <w:p w14:paraId="0220634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sz w:val="20"/>
          <w:szCs w:val="20"/>
        </w:rPr>
        <w:lastRenderedPageBreak/>
        <w:t>Para este apartado se emplea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 xml:space="preserve">el estilo APA (American </w:t>
      </w:r>
      <w:proofErr w:type="spellStart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American</w:t>
      </w:r>
      <w:proofErr w:type="spellEnd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 </w:t>
      </w:r>
      <w:proofErr w:type="spellStart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Psychological</w:t>
      </w:r>
      <w:proofErr w:type="spellEnd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 </w:t>
      </w:r>
      <w:proofErr w:type="spellStart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Association</w:t>
      </w:r>
      <w:proofErr w:type="spellEnd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), sexta edici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. M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s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informaci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n en </w:t>
      </w:r>
      <w:hyperlink r:id="rId9" w:history="1">
        <w:r>
          <w:rPr>
            <w:rStyle w:val="Hyperlink1"/>
            <w:rFonts w:eastAsia="Verdana"/>
          </w:rPr>
          <w:t>http://www.apastyle.org/</w:t>
        </w:r>
      </w:hyperlink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 </w:t>
      </w:r>
    </w:p>
    <w:p w14:paraId="2F8C950C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3F3EBE6F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1.6.a. Citas </w:t>
      </w:r>
    </w:p>
    <w:p w14:paraId="651C8755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eg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ú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 el estilo APA, sexta edici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, para las citas a lo largo del texto se emplea la cita resumida entre par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é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tesis con el apellido(s) del autor, seguido del a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ñ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o de publicaci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 (</w:t>
      </w:r>
      <w:proofErr w:type="spellStart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Olcina</w:t>
      </w:r>
      <w:proofErr w:type="spellEnd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 Cantos, 2004). Cuando adem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 la cita es literal se a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ñ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ade el n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ú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mero de p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gina o localizaci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 espec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í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fica de la frase/s en el texto original (</w:t>
      </w:r>
      <w:proofErr w:type="spellStart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Olcina</w:t>
      </w:r>
      <w:proofErr w:type="spellEnd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 Cantos, 2004, p.50).</w:t>
      </w:r>
    </w:p>
    <w:p w14:paraId="1280AE0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i se hace referencia a m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 de una obra del mismo autor y a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ñ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o,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e usan letras min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ú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culas para distinguirlas (Rico Amor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, 2004a), (Rico Amor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, 2004b).</w:t>
      </w:r>
    </w:p>
    <w:p w14:paraId="6DA04C4E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</w:p>
    <w:p w14:paraId="399C3469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1.6.b. Referencias</w:t>
      </w:r>
    </w:p>
    <w:p w14:paraId="38938586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Este apartado debe denominarse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“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referencias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”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y contener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ú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icamente las fuentes que sustentan la comunicaci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 y que se han usado para elaborar el tr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abajo. Es por esto que cada entrada en la lista debe estar citada en el texto.</w:t>
      </w:r>
    </w:p>
    <w:p w14:paraId="0E76364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Las referencias deben aparecer por orden alfab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é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tico del apellido del autor (o primer autor) y en min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ú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culas.</w:t>
      </w:r>
    </w:p>
    <w:p w14:paraId="680E12E5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Las obras de un mismo autor se ordenan cronol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ó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gicamente apareciendo 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primero las m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 antiguas. Primero aparecer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n las referencias del autor en solitario y en segundo lugar las obras con otros autores. </w:t>
      </w:r>
      <w:proofErr w:type="gramStart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Cu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do</w:t>
      </w:r>
      <w:proofErr w:type="gramEnd"/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 xml:space="preserve"> aparezcan varias obras del mismo autor se repite el nombre para cada entrada.</w:t>
      </w:r>
    </w:p>
    <w:p w14:paraId="7EF7BCBF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color w:val="111111"/>
          <w:sz w:val="20"/>
          <w:szCs w:val="20"/>
          <w:u w:color="111111"/>
          <w:shd w:val="clear" w:color="auto" w:fill="FFFFFF"/>
        </w:rPr>
      </w:pP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Si los documentos tienen DOI hay que in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cluirlo necesariamente. Igualmente se incluir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á</w:t>
      </w:r>
      <w:r>
        <w:rPr>
          <w:rStyle w:val="Ninguno"/>
          <w:rFonts w:ascii="Times New Roman" w:hAnsi="Times New Roman"/>
          <w:color w:val="111111"/>
          <w:sz w:val="20"/>
          <w:szCs w:val="20"/>
          <w:u w:color="111111"/>
          <w:shd w:val="clear" w:color="auto" w:fill="FFFFFF"/>
        </w:rPr>
        <w:t>n las URL de las referencias.</w:t>
      </w:r>
    </w:p>
    <w:p w14:paraId="0110D843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En el apartado </w:t>
      </w:r>
      <w:r>
        <w:rPr>
          <w:rStyle w:val="Ninguno"/>
          <w:rFonts w:ascii="Times New Roman" w:hAnsi="Times New Roman"/>
          <w:sz w:val="20"/>
          <w:szCs w:val="20"/>
        </w:rPr>
        <w:t>“</w:t>
      </w:r>
      <w:r>
        <w:rPr>
          <w:rStyle w:val="Ninguno"/>
          <w:rFonts w:ascii="Times New Roman" w:hAnsi="Times New Roman"/>
          <w:sz w:val="20"/>
          <w:szCs w:val="20"/>
        </w:rPr>
        <w:t>referencias</w:t>
      </w:r>
      <w:r>
        <w:rPr>
          <w:rStyle w:val="Ninguno"/>
          <w:rFonts w:ascii="Times New Roman" w:hAnsi="Times New Roman"/>
          <w:sz w:val="20"/>
          <w:szCs w:val="20"/>
        </w:rPr>
        <w:t xml:space="preserve">” </w:t>
      </w:r>
      <w:r>
        <w:rPr>
          <w:rStyle w:val="Ninguno"/>
          <w:rFonts w:ascii="Times New Roman" w:hAnsi="Times New Roman"/>
          <w:sz w:val="20"/>
          <w:szCs w:val="20"/>
        </w:rPr>
        <w:t>al final de esta plantilla encontrar</w:t>
      </w:r>
      <w:r>
        <w:rPr>
          <w:rStyle w:val="Ninguno"/>
          <w:rFonts w:ascii="Times New Roman" w:hAnsi="Times New Roman"/>
          <w:sz w:val="20"/>
          <w:szCs w:val="20"/>
        </w:rPr>
        <w:t xml:space="preserve">á </w:t>
      </w:r>
      <w:r>
        <w:rPr>
          <w:rStyle w:val="Ninguno"/>
          <w:rFonts w:ascii="Times New Roman" w:hAnsi="Times New Roman"/>
          <w:sz w:val="20"/>
          <w:szCs w:val="20"/>
        </w:rPr>
        <w:t xml:space="preserve">un listado con el esquema a seguir en cada caso a modo de ejemplo. </w:t>
      </w:r>
    </w:p>
    <w:p w14:paraId="7E4532F7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3FC12983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0626EAA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2. M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É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TODOS</w:t>
      </w:r>
    </w:p>
    <w:p w14:paraId="0B3C5510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Aqu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í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se deben describir los procedimientos utilizados para estudiar el tema de la comunicaci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ó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n.</w:t>
      </w:r>
    </w:p>
    <w:p w14:paraId="24981078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8BC9445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591229C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3. RESULTADOS</w:t>
      </w:r>
    </w:p>
    <w:p w14:paraId="5BE9AB23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  <w:shd w:val="clear" w:color="auto" w:fill="FFFFFF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Aqu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 xml:space="preserve">í </w:t>
      </w: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se deben ofrecer los hallazgos obtenidos.</w:t>
      </w:r>
    </w:p>
    <w:p w14:paraId="2E575048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66AFA994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C098148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 xml:space="preserve">4. 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DISCUSI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sz w:val="20"/>
          <w:szCs w:val="20"/>
        </w:rPr>
        <w:t>N</w:t>
      </w:r>
    </w:p>
    <w:p w14:paraId="13B1A44A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  <w:shd w:val="clear" w:color="auto" w:fill="FFFFFF"/>
        </w:rPr>
        <w:t>En este apartado se debe discutir el significado de los resultados.</w:t>
      </w:r>
    </w:p>
    <w:p w14:paraId="20F86B8C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542AA54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198D5BD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AGRADECIMIENTOS</w:t>
      </w:r>
    </w:p>
    <w:p w14:paraId="5F0A1728" w14:textId="77777777" w:rsidR="0005750B" w:rsidRDefault="00933850">
      <w:pPr>
        <w:pStyle w:val="Cuerpo-texto-tig2014"/>
        <w:spacing w:line="240" w:lineRule="auto"/>
        <w:ind w:firstLine="0"/>
        <w:rPr>
          <w:rStyle w:val="NingunoA"/>
        </w:rPr>
      </w:pPr>
      <w:r>
        <w:rPr>
          <w:rStyle w:val="NingunoA"/>
        </w:rPr>
        <w:t>Aquí deben figurar los posibles agradecimientos.</w:t>
      </w:r>
    </w:p>
    <w:p w14:paraId="21274CA0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7BB34999" w14:textId="77777777" w:rsidR="0005750B" w:rsidRDefault="0005750B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</w:p>
    <w:p w14:paraId="281B6A9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sz w:val="20"/>
          <w:szCs w:val="20"/>
        </w:rPr>
        <w:t>REFERENCIAS</w:t>
      </w:r>
    </w:p>
    <w:p w14:paraId="3ED608F0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libro impreso)</w:t>
      </w:r>
    </w:p>
    <w:p w14:paraId="3421BB5A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lastRenderedPageBreak/>
        <w:t>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 de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 </w:t>
      </w:r>
      <w:r>
        <w:rPr>
          <w:rStyle w:val="Ninguno"/>
          <w:rFonts w:ascii="Times New Roman" w:hAnsi="Times New Roman"/>
          <w:sz w:val="20"/>
          <w:szCs w:val="20"/>
        </w:rPr>
        <w:t>del libro. Lugar de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: Editorial.</w:t>
      </w:r>
    </w:p>
    <w:p w14:paraId="0D1D2F36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libro versi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 electr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 xml:space="preserve">nica sin DOI) </w:t>
      </w:r>
    </w:p>
    <w:p w14:paraId="33A8D0FB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Retrieved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from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/Recuperado de </w:t>
      </w:r>
      <w:hyperlink r:id="rId10" w:history="1">
        <w:r>
          <w:rPr>
            <w:rStyle w:val="Hyperlink2"/>
            <w:rFonts w:eastAsia="Verdana"/>
          </w:rPr>
          <w:t>http://www.xxxxxx.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p w14:paraId="6E660705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 xml:space="preserve">(ejemplo de libro 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versi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 electr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ica con DOI)</w:t>
      </w:r>
    </w:p>
    <w:p w14:paraId="5B2842DA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 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doi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: </w:t>
      </w:r>
      <w:hyperlink r:id="rId11" w:history="1">
        <w:r>
          <w:rPr>
            <w:rStyle w:val="Hyperlink2"/>
            <w:rFonts w:eastAsia="Verdana"/>
          </w:rPr>
          <w:t>http://dx.doi.org/10.xxxx/xxx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  </w:t>
      </w:r>
    </w:p>
    <w:p w14:paraId="32997EBC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 xml:space="preserve">(ejemplo de libro con compilador, editor, director o coordinador(es) impreso) </w:t>
      </w:r>
    </w:p>
    <w:p w14:paraId="459FCE75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</w:t>
      </w:r>
      <w:r>
        <w:rPr>
          <w:rStyle w:val="Ninguno"/>
          <w:rFonts w:ascii="Times New Roman" w:hAnsi="Times New Roman"/>
          <w:sz w:val="20"/>
          <w:szCs w:val="20"/>
        </w:rPr>
        <w:t xml:space="preserve">o(s), Inicial del nombre(s). (cargo abreviado, esto es, Ed(s)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Coord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(s) </w:t>
      </w:r>
      <w:proofErr w:type="gramStart"/>
      <w:r>
        <w:rPr>
          <w:rStyle w:val="Ninguno"/>
          <w:rFonts w:ascii="Times New Roman" w:hAnsi="Times New Roman"/>
          <w:sz w:val="20"/>
          <w:szCs w:val="20"/>
        </w:rPr>
        <w:t>o...</w:t>
      </w:r>
      <w:proofErr w:type="gramEnd"/>
      <w:r>
        <w:rPr>
          <w:rStyle w:val="Ninguno"/>
          <w:rFonts w:ascii="Times New Roman" w:hAnsi="Times New Roman"/>
          <w:sz w:val="20"/>
          <w:szCs w:val="20"/>
        </w:rPr>
        <w:t>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. Lugar de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: Editorial.</w:t>
      </w:r>
    </w:p>
    <w:p w14:paraId="1EC04861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libro versi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 electr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ica con compilador, editor, director o coordinador(es) con DOI)</w:t>
      </w:r>
    </w:p>
    <w:p w14:paraId="51A57DF7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o(s), Inicial del nombre</w:t>
      </w:r>
      <w:r>
        <w:rPr>
          <w:rStyle w:val="Ninguno"/>
          <w:rFonts w:ascii="Times New Roman" w:hAnsi="Times New Roman"/>
          <w:sz w:val="20"/>
          <w:szCs w:val="20"/>
        </w:rPr>
        <w:t>(s). (cargo abreviado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doi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: </w:t>
      </w:r>
      <w:hyperlink r:id="rId12" w:history="1">
        <w:r>
          <w:rPr>
            <w:rStyle w:val="Hyperlink2"/>
            <w:rFonts w:eastAsia="Verdana"/>
          </w:rPr>
          <w:t>http://dx.doi.org/10.xxxx/xxx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  </w:t>
      </w:r>
    </w:p>
    <w:p w14:paraId="54DE469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libro versi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 electr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ó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nica con compilador, editor, director o coordinador(es) sin DOI)</w:t>
      </w:r>
    </w:p>
    <w:p w14:paraId="6E4620B5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 Apellido(s), Inicial del nombre(s). (cargo abreviado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Retrieved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from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/Recuperado de </w:t>
      </w:r>
      <w:hyperlink r:id="rId13" w:history="1">
        <w:r>
          <w:rPr>
            <w:rStyle w:val="Hyperlink2"/>
            <w:rFonts w:eastAsia="Verdana"/>
          </w:rPr>
          <w:t>http://www.xxxxxx.xxx</w:t>
        </w:r>
      </w:hyperlink>
    </w:p>
    <w:p w14:paraId="1361BF82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cap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tulo de libro impreso)</w:t>
      </w:r>
    </w:p>
    <w:p w14:paraId="27FCAC87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 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l cap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, entrada o contribu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. In/En Inicial del nombre(s). Apellido(s) del editor(es) o coordinador(es) o... (cargo abreviado),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 del libro (pp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xx</w:t>
      </w:r>
      <w:r>
        <w:rPr>
          <w:rStyle w:val="Ninguno"/>
          <w:rFonts w:ascii="Cambria Math" w:eastAsia="Cambria Math" w:hAnsi="Cambria Math" w:cs="Cambria Math"/>
          <w:sz w:val="20"/>
          <w:szCs w:val="20"/>
        </w:rPr>
        <w:t>‐</w:t>
      </w:r>
      <w:r>
        <w:rPr>
          <w:rStyle w:val="Ninguno"/>
          <w:rFonts w:ascii="Times New Roman" w:hAnsi="Times New Roman"/>
          <w:sz w:val="20"/>
          <w:szCs w:val="20"/>
        </w:rPr>
        <w:t>xx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>). Lugar de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: Editorial.</w:t>
      </w:r>
    </w:p>
    <w:p w14:paraId="237389C4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lo de cap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tulo de libro digital con DOI)</w:t>
      </w:r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p w14:paraId="2278EC10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l cap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, entrada o contribu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. In/En Inicial del nombre(s). Apellido(s) del editor(es) o coordinador(es) o... (cargo abreviado),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 del libro (pp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xx</w:t>
      </w:r>
      <w:r>
        <w:rPr>
          <w:rStyle w:val="Ninguno"/>
          <w:rFonts w:ascii="Cambria Math" w:eastAsia="Cambria Math" w:hAnsi="Cambria Math" w:cs="Cambria Math"/>
          <w:sz w:val="20"/>
          <w:szCs w:val="20"/>
        </w:rPr>
        <w:t>‐</w:t>
      </w:r>
      <w:r>
        <w:rPr>
          <w:rStyle w:val="Ninguno"/>
          <w:rFonts w:ascii="Times New Roman" w:hAnsi="Times New Roman"/>
          <w:sz w:val="20"/>
          <w:szCs w:val="20"/>
        </w:rPr>
        <w:t>xx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doi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: </w:t>
      </w:r>
      <w:hyperlink r:id="rId14" w:history="1">
        <w:r>
          <w:rPr>
            <w:rStyle w:val="Hyperlink2"/>
            <w:rFonts w:eastAsia="Verdana"/>
          </w:rPr>
          <w:t>http://dx.doi.org/10.xxxx/xxx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p w14:paraId="1404DCB6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cap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tulo de libro digital sin DOI)</w:t>
      </w:r>
    </w:p>
    <w:p w14:paraId="1993DCC1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 xml:space="preserve"> 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l cap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, entrada o contribu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. In/En Inicial del nombre(s).</w:t>
      </w:r>
      <w:r>
        <w:rPr>
          <w:rStyle w:val="Ninguno"/>
          <w:rFonts w:ascii="Times New Roman" w:hAnsi="Times New Roman"/>
          <w:sz w:val="20"/>
          <w:szCs w:val="20"/>
        </w:rPr>
        <w:t xml:space="preserve"> Apellido(s) del editor(es) o coordinador(es) o... (cargo abreviado),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 xml:space="preserve">tulo del libro (pp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xx</w:t>
      </w:r>
      <w:r>
        <w:rPr>
          <w:rStyle w:val="Ninguno"/>
          <w:rFonts w:ascii="Cambria Math" w:eastAsia="Cambria Math" w:hAnsi="Cambria Math" w:cs="Cambria Math"/>
          <w:sz w:val="20"/>
          <w:szCs w:val="20"/>
        </w:rPr>
        <w:t>‐</w:t>
      </w:r>
      <w:r>
        <w:rPr>
          <w:rStyle w:val="Ninguno"/>
          <w:rFonts w:ascii="Times New Roman" w:hAnsi="Times New Roman"/>
          <w:sz w:val="20"/>
          <w:szCs w:val="20"/>
        </w:rPr>
        <w:t>xx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Retrieved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from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/Recuperado de </w:t>
      </w:r>
      <w:hyperlink r:id="rId15" w:history="1">
        <w:r>
          <w:rPr>
            <w:rStyle w:val="Hyperlink2"/>
            <w:rFonts w:eastAsia="Verdana"/>
          </w:rPr>
          <w:t>http://www.xxxxxx.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p w14:paraId="58889926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art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 xml:space="preserve">culo de una revista impresa) </w:t>
      </w:r>
    </w:p>
    <w:p w14:paraId="0B683A1F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l ar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culo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 la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, volumen (n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 xml:space="preserve">mero)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pp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>-pp.</w:t>
      </w:r>
    </w:p>
    <w:p w14:paraId="388A7FA5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art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culo de una revista digital con DOI)</w:t>
      </w:r>
    </w:p>
    <w:p w14:paraId="344FA240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l ar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culo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 la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</w:t>
      </w:r>
      <w:r>
        <w:rPr>
          <w:rStyle w:val="Ninguno"/>
          <w:rFonts w:ascii="Times New Roman" w:hAnsi="Times New Roman"/>
          <w:sz w:val="20"/>
          <w:szCs w:val="20"/>
        </w:rPr>
        <w:t>, volumen (n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 xml:space="preserve">mero)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pp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-pp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doi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: </w:t>
      </w:r>
      <w:hyperlink r:id="rId16" w:history="1">
        <w:r>
          <w:rPr>
            <w:rStyle w:val="Hyperlink2"/>
            <w:rFonts w:eastAsia="Verdana"/>
          </w:rPr>
          <w:t>http://dx.doi.org/10.xxxx/xxx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p w14:paraId="6E104BC3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b/>
          <w:bCs/>
          <w:i/>
          <w:iCs/>
          <w:sz w:val="20"/>
          <w:szCs w:val="20"/>
        </w:rPr>
      </w:pP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(Ejemplo de art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í</w:t>
      </w:r>
      <w:r>
        <w:rPr>
          <w:rStyle w:val="Ninguno"/>
          <w:rFonts w:ascii="Times New Roman" w:hAnsi="Times New Roman"/>
          <w:b/>
          <w:bCs/>
          <w:i/>
          <w:iCs/>
          <w:sz w:val="20"/>
          <w:szCs w:val="20"/>
        </w:rPr>
        <w:t>culo de una revista digital sin DOI)</w:t>
      </w:r>
    </w:p>
    <w:p w14:paraId="023761DE" w14:textId="77777777" w:rsidR="0005750B" w:rsidRDefault="00933850">
      <w:pPr>
        <w:jc w:val="both"/>
        <w:rPr>
          <w:rStyle w:val="Ninguno"/>
          <w:rFonts w:ascii="Times New Roman" w:eastAsia="Times New Roman" w:hAnsi="Times New Roman" w:cs="Times New Roman"/>
          <w:sz w:val="20"/>
          <w:szCs w:val="20"/>
        </w:rPr>
      </w:pPr>
      <w:r>
        <w:rPr>
          <w:rStyle w:val="Ninguno"/>
          <w:rFonts w:ascii="Times New Roman" w:hAnsi="Times New Roman"/>
          <w:sz w:val="20"/>
          <w:szCs w:val="20"/>
        </w:rPr>
        <w:t>Apellido(s), Inicial del nombre(s). (A</w:t>
      </w:r>
      <w:r>
        <w:rPr>
          <w:rStyle w:val="Ninguno"/>
          <w:rFonts w:ascii="Times New Roman" w:hAnsi="Times New Roman"/>
          <w:sz w:val="20"/>
          <w:szCs w:val="20"/>
        </w:rPr>
        <w:t>ñ</w:t>
      </w:r>
      <w:r>
        <w:rPr>
          <w:rStyle w:val="Ninguno"/>
          <w:rFonts w:ascii="Times New Roman" w:hAnsi="Times New Roman"/>
          <w:sz w:val="20"/>
          <w:szCs w:val="20"/>
        </w:rPr>
        <w:t>o)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l ar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culo. T</w:t>
      </w:r>
      <w:r>
        <w:rPr>
          <w:rStyle w:val="Ninguno"/>
          <w:rFonts w:ascii="Times New Roman" w:hAnsi="Times New Roman"/>
          <w:sz w:val="20"/>
          <w:szCs w:val="20"/>
        </w:rPr>
        <w:t>í</w:t>
      </w:r>
      <w:r>
        <w:rPr>
          <w:rStyle w:val="Ninguno"/>
          <w:rFonts w:ascii="Times New Roman" w:hAnsi="Times New Roman"/>
          <w:sz w:val="20"/>
          <w:szCs w:val="20"/>
        </w:rPr>
        <w:t>tulo de la publicaci</w:t>
      </w:r>
      <w:r>
        <w:rPr>
          <w:rStyle w:val="Ninguno"/>
          <w:rFonts w:ascii="Times New Roman" w:hAnsi="Times New Roman"/>
          <w:sz w:val="20"/>
          <w:szCs w:val="20"/>
        </w:rPr>
        <w:t>ó</w:t>
      </w:r>
      <w:r>
        <w:rPr>
          <w:rStyle w:val="Ninguno"/>
          <w:rFonts w:ascii="Times New Roman" w:hAnsi="Times New Roman"/>
          <w:sz w:val="20"/>
          <w:szCs w:val="20"/>
        </w:rPr>
        <w:t>n, volumen (n</w:t>
      </w:r>
      <w:r>
        <w:rPr>
          <w:rStyle w:val="Ninguno"/>
          <w:rFonts w:ascii="Times New Roman" w:hAnsi="Times New Roman"/>
          <w:sz w:val="20"/>
          <w:szCs w:val="20"/>
        </w:rPr>
        <w:t>ú</w:t>
      </w:r>
      <w:r>
        <w:rPr>
          <w:rStyle w:val="Ninguno"/>
          <w:rFonts w:ascii="Times New Roman" w:hAnsi="Times New Roman"/>
          <w:sz w:val="20"/>
          <w:szCs w:val="20"/>
        </w:rPr>
        <w:t xml:space="preserve">mero),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pp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-pp.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Retrieved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Style w:val="Ninguno"/>
          <w:rFonts w:ascii="Times New Roman" w:hAnsi="Times New Roman"/>
          <w:sz w:val="20"/>
          <w:szCs w:val="20"/>
        </w:rPr>
        <w:t>from</w:t>
      </w:r>
      <w:proofErr w:type="spellEnd"/>
      <w:r>
        <w:rPr>
          <w:rStyle w:val="Ninguno"/>
          <w:rFonts w:ascii="Times New Roman" w:hAnsi="Times New Roman"/>
          <w:sz w:val="20"/>
          <w:szCs w:val="20"/>
        </w:rPr>
        <w:t xml:space="preserve">/Recuperado de </w:t>
      </w:r>
      <w:hyperlink r:id="rId17" w:history="1">
        <w:r>
          <w:rPr>
            <w:rStyle w:val="Hyperlink2"/>
            <w:rFonts w:eastAsia="Verdana"/>
          </w:rPr>
          <w:t>http://www.xxxxxx.xxx</w:t>
        </w:r>
      </w:hyperlink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p w14:paraId="21B23607" w14:textId="77777777" w:rsidR="0005750B" w:rsidRDefault="00933850">
      <w:pPr>
        <w:jc w:val="both"/>
      </w:pPr>
      <w:r>
        <w:rPr>
          <w:rStyle w:val="Ninguno"/>
          <w:rFonts w:ascii="Times New Roman" w:hAnsi="Times New Roman"/>
          <w:sz w:val="20"/>
          <w:szCs w:val="20"/>
        </w:rPr>
        <w:t xml:space="preserve"> </w:t>
      </w:r>
    </w:p>
    <w:sectPr w:rsidR="0005750B">
      <w:headerReference w:type="default" r:id="rId18"/>
      <w:pgSz w:w="9640" w:h="13600"/>
      <w:pgMar w:top="1418" w:right="1418" w:bottom="1418" w:left="1418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ABA57" w14:textId="77777777" w:rsidR="00933850" w:rsidRDefault="00933850">
      <w:r>
        <w:separator/>
      </w:r>
    </w:p>
  </w:endnote>
  <w:endnote w:type="continuationSeparator" w:id="0">
    <w:p w14:paraId="53478729" w14:textId="77777777" w:rsidR="00933850" w:rsidRDefault="00933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altName w:val="Arial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93C3B" w14:textId="77777777" w:rsidR="00933850" w:rsidRDefault="00933850">
      <w:r>
        <w:separator/>
      </w:r>
    </w:p>
  </w:footnote>
  <w:footnote w:type="continuationSeparator" w:id="0">
    <w:p w14:paraId="0EE19E04" w14:textId="77777777" w:rsidR="00933850" w:rsidRDefault="009338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4E6BD" w14:textId="3375D3C2" w:rsidR="0005750B" w:rsidRDefault="00933850">
    <w:pPr>
      <w:pStyle w:val="Textoindependiente"/>
    </w:pPr>
    <w:r>
      <w:rPr>
        <w:rStyle w:val="Ninguno"/>
        <w:i/>
        <w:iCs/>
        <w:sz w:val="16"/>
        <w:szCs w:val="16"/>
      </w:rPr>
      <w:t>XI</w:t>
    </w:r>
    <w:r w:rsidR="00C21EEB">
      <w:rPr>
        <w:rStyle w:val="Ninguno"/>
        <w:i/>
        <w:iCs/>
        <w:sz w:val="16"/>
        <w:szCs w:val="16"/>
      </w:rPr>
      <w:t>I</w:t>
    </w:r>
    <w:r>
      <w:rPr>
        <w:rStyle w:val="Ninguno"/>
        <w:i/>
        <w:iCs/>
        <w:sz w:val="16"/>
        <w:szCs w:val="16"/>
      </w:rPr>
      <w:t xml:space="preserve"> Congreso Internacional de la Asociación Española de Climatología (AEC): </w:t>
    </w:r>
    <w:r w:rsidR="00C21EEB" w:rsidRPr="00C21EEB">
      <w:rPr>
        <w:rStyle w:val="Ninguno"/>
        <w:b/>
        <w:bCs/>
        <w:i/>
        <w:iCs/>
        <w:sz w:val="16"/>
        <w:szCs w:val="16"/>
      </w:rPr>
      <w:t>Retos del Cambio Climático:</w:t>
    </w:r>
    <w:r w:rsidR="00C21EEB" w:rsidRPr="00C21EEB">
      <w:rPr>
        <w:rStyle w:val="Ninguno"/>
        <w:i/>
        <w:iCs/>
        <w:sz w:val="16"/>
        <w:szCs w:val="16"/>
      </w:rPr>
      <w:t> </w:t>
    </w:r>
    <w:r w:rsidR="00C21EEB" w:rsidRPr="00C21EEB">
      <w:rPr>
        <w:rStyle w:val="Ninguno"/>
        <w:b/>
        <w:bCs/>
        <w:i/>
        <w:iCs/>
        <w:sz w:val="16"/>
        <w:szCs w:val="16"/>
      </w:rPr>
      <w:t>impactos, mitigación y adaptación</w:t>
    </w:r>
    <w:r>
      <w:rPr>
        <w:rStyle w:val="Ninguno"/>
        <w:i/>
        <w:iCs/>
        <w:sz w:val="16"/>
        <w:szCs w:val="16"/>
      </w:rPr>
      <w:t xml:space="preserve">. Normas </w:t>
    </w:r>
    <w:r>
      <w:rPr>
        <w:rStyle w:val="Ninguno"/>
        <w:i/>
        <w:iCs/>
        <w:sz w:val="16"/>
        <w:szCs w:val="16"/>
      </w:rPr>
      <w:t>para la presentación de comunicaciones escritas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cwsjQzMLIwtDBV0lEKTi0uzszPAykwrAUAKHmSDiwAAAA="/>
  </w:docVars>
  <w:rsids>
    <w:rsidRoot w:val="0005750B"/>
    <w:rsid w:val="0005750B"/>
    <w:rsid w:val="006C5564"/>
    <w:rsid w:val="00933850"/>
    <w:rsid w:val="00C21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FE105"/>
  <w15:docId w15:val="{C5EB95DE-F53F-497E-929A-A0A19BE2E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s-ES" w:eastAsia="es-E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Verdana" w:eastAsia="Verdana" w:hAnsi="Verdana" w:cs="Verdana"/>
      <w:color w:val="000000"/>
      <w:sz w:val="22"/>
      <w:szCs w:val="22"/>
      <w:u w:color="000000"/>
      <w:lang w:val="es-ES_tradnl"/>
    </w:rPr>
  </w:style>
  <w:style w:type="paragraph" w:styleId="Ttulo1">
    <w:name w:val="heading 1"/>
    <w:next w:val="Normal"/>
    <w:uiPriority w:val="9"/>
    <w:qFormat/>
    <w:pPr>
      <w:keepNext/>
      <w:tabs>
        <w:tab w:val="left" w:pos="432"/>
      </w:tabs>
      <w:suppressAutoHyphens/>
      <w:ind w:left="432" w:hanging="432"/>
      <w:jc w:val="both"/>
      <w:outlineLvl w:val="0"/>
    </w:pPr>
    <w:rPr>
      <w:rFonts w:cs="Arial Unicode MS"/>
      <w:b/>
      <w:bCs/>
      <w:color w:val="000000"/>
      <w:sz w:val="24"/>
      <w:szCs w:val="24"/>
      <w:u w:color="00000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pPr>
      <w:suppressAutoHyphens/>
      <w:jc w:val="center"/>
    </w:pPr>
    <w:rPr>
      <w:rFonts w:cs="Arial Unicode MS"/>
      <w:color w:val="000000"/>
      <w:sz w:val="24"/>
      <w:szCs w:val="24"/>
      <w:u w:color="000000"/>
      <w:lang w:val="es-ES_tradnl"/>
    </w:rPr>
  </w:style>
  <w:style w:type="character" w:customStyle="1" w:styleId="Ninguno">
    <w:name w:val="Ninguno"/>
    <w:rPr>
      <w:lang w:val="es-ES_tradnl"/>
    </w:rPr>
  </w:style>
  <w:style w:type="paragraph" w:customStyle="1" w:styleId="Cabeceraypie">
    <w:name w:val="Cabecera y pie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character" w:customStyle="1" w:styleId="Hyperlink0">
    <w:name w:val="Hyperlink.0"/>
    <w:basedOn w:val="Ninguno"/>
    <w:rPr>
      <w:rFonts w:ascii="Times New Roman" w:eastAsia="Times New Roman" w:hAnsi="Times New Roman" w:cs="Times New Roman"/>
      <w:b/>
      <w:bCs/>
      <w:color w:val="0000FF"/>
      <w:sz w:val="20"/>
      <w:szCs w:val="20"/>
      <w:u w:val="single" w:color="0000FF"/>
      <w:lang w:val="es-ES_tradnl"/>
    </w:rPr>
  </w:style>
  <w:style w:type="paragraph" w:customStyle="1" w:styleId="sec1">
    <w:name w:val="sec1"/>
    <w:pPr>
      <w:keepNext/>
      <w:tabs>
        <w:tab w:val="left" w:pos="432"/>
      </w:tabs>
      <w:suppressAutoHyphens/>
      <w:ind w:left="432" w:hanging="432"/>
      <w:jc w:val="both"/>
      <w:outlineLvl w:val="0"/>
    </w:pPr>
    <w:rPr>
      <w:rFonts w:cs="Arial Unicode MS"/>
      <w:b/>
      <w:bCs/>
      <w:color w:val="000000"/>
      <w:sz w:val="24"/>
      <w:szCs w:val="24"/>
      <w:u w:color="000000"/>
      <w:lang w:val="es-ES_tradnl"/>
    </w:rPr>
  </w:style>
  <w:style w:type="paragraph" w:customStyle="1" w:styleId="Abstract-texto-tig2014">
    <w:name w:val="Abstract-texto-tig2014"/>
    <w:next w:val="Normal"/>
    <w:pPr>
      <w:suppressAutoHyphens/>
      <w:spacing w:line="220" w:lineRule="exact"/>
      <w:jc w:val="both"/>
    </w:pPr>
    <w:rPr>
      <w:rFonts w:cs="Arial Unicode MS"/>
      <w:color w:val="000000"/>
      <w:sz w:val="18"/>
      <w:szCs w:val="18"/>
      <w:u w:color="000000"/>
      <w:lang w:val="en-US"/>
    </w:rPr>
  </w:style>
  <w:style w:type="character" w:customStyle="1" w:styleId="Hyperlink1">
    <w:name w:val="Hyperlink.1"/>
    <w:basedOn w:val="Ninguno"/>
    <w:rPr>
      <w:rFonts w:ascii="Times New Roman" w:eastAsia="Times New Roman" w:hAnsi="Times New Roman" w:cs="Times New Roman"/>
      <w:color w:val="0000FF"/>
      <w:sz w:val="20"/>
      <w:szCs w:val="20"/>
      <w:u w:val="single" w:color="0000FF"/>
      <w:shd w:val="clear" w:color="auto" w:fill="FFFFFF"/>
      <w:lang w:val="es-ES_tradnl"/>
    </w:rPr>
  </w:style>
  <w:style w:type="paragraph" w:customStyle="1" w:styleId="Cuerpo-texto-tig2014">
    <w:name w:val="Cuerpo-texto-tig2014"/>
    <w:pPr>
      <w:suppressAutoHyphens/>
      <w:spacing w:line="240" w:lineRule="exact"/>
      <w:ind w:firstLine="238"/>
      <w:jc w:val="both"/>
    </w:pPr>
    <w:rPr>
      <w:rFonts w:cs="Arial Unicode MS"/>
      <w:color w:val="000000"/>
      <w:u w:color="000000"/>
      <w:lang w:val="en-US"/>
    </w:rPr>
  </w:style>
  <w:style w:type="character" w:customStyle="1" w:styleId="NingunoA">
    <w:name w:val="Ninguno A"/>
    <w:basedOn w:val="Ninguno"/>
    <w:rPr>
      <w:lang w:val="es-ES_tradnl"/>
    </w:rPr>
  </w:style>
  <w:style w:type="character" w:customStyle="1" w:styleId="Hyperlink2">
    <w:name w:val="Hyperlink.2"/>
    <w:basedOn w:val="Ninguno"/>
    <w:rPr>
      <w:rFonts w:ascii="Times New Roman" w:eastAsia="Times New Roman" w:hAnsi="Times New Roman" w:cs="Times New Roman"/>
      <w:color w:val="0000FF"/>
      <w:sz w:val="20"/>
      <w:szCs w:val="20"/>
      <w:u w:val="single" w:color="0000FF"/>
      <w:lang w:val="es-ES_tradnl"/>
    </w:rPr>
  </w:style>
  <w:style w:type="paragraph" w:styleId="Encabezado">
    <w:name w:val="header"/>
    <w:basedOn w:val="Normal"/>
    <w:link w:val="EncabezadoCar"/>
    <w:uiPriority w:val="99"/>
    <w:unhideWhenUsed/>
    <w:rsid w:val="00C21EE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21EEB"/>
    <w:rPr>
      <w:rFonts w:ascii="Verdana" w:eastAsia="Verdana" w:hAnsi="Verdana" w:cs="Verdana"/>
      <w:color w:val="000000"/>
      <w:sz w:val="22"/>
      <w:szCs w:val="22"/>
      <w:u w:color="000000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C21EE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21EEB"/>
    <w:rPr>
      <w:rFonts w:ascii="Verdana" w:eastAsia="Verdana" w:hAnsi="Verdana" w:cs="Verdana"/>
      <w:color w:val="000000"/>
      <w:sz w:val="22"/>
      <w:szCs w:val="22"/>
      <w:u w:color="000000"/>
      <w:lang w:val="es-ES_tradnl"/>
    </w:rPr>
  </w:style>
  <w:style w:type="character" w:styleId="Textoennegrita">
    <w:name w:val="Strong"/>
    <w:basedOn w:val="Fuentedeprrafopredeter"/>
    <w:uiPriority w:val="22"/>
    <w:qFormat/>
    <w:rsid w:val="00C21E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xxxxxx.xxx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utora@email.com" TargetMode="External"/><Relationship Id="rId12" Type="http://schemas.openxmlformats.org/officeDocument/2006/relationships/hyperlink" Target="http://dx.doi.org/10.xxxx/xxxxxx" TargetMode="External"/><Relationship Id="rId17" Type="http://schemas.openxmlformats.org/officeDocument/2006/relationships/hyperlink" Target="http://www.xxxxxx.xxx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dx.doi.org/10.xxxx/xxxxxx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autor@email.com" TargetMode="External"/><Relationship Id="rId11" Type="http://schemas.openxmlformats.org/officeDocument/2006/relationships/hyperlink" Target="http://dx.doi.org/10.xxxx/xxxxxx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xxxxxx.xxx" TargetMode="External"/><Relationship Id="rId10" Type="http://schemas.openxmlformats.org/officeDocument/2006/relationships/hyperlink" Target="http://www.xxxxxx.xxx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apastyle.org/" TargetMode="External"/><Relationship Id="rId14" Type="http://schemas.openxmlformats.org/officeDocument/2006/relationships/hyperlink" Target="http://dx.doi.org/10.xxxx/xxxxx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36</Words>
  <Characters>9002</Characters>
  <Application>Microsoft Office Word</Application>
  <DocSecurity>0</DocSecurity>
  <Lines>75</Lines>
  <Paragraphs>21</Paragraphs>
  <ScaleCrop>false</ScaleCrop>
  <Company/>
  <LinksUpToDate>false</LinksUpToDate>
  <CharactersWithSpaces>10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c Roye</dc:creator>
  <cp:lastModifiedBy>Dominic Roye</cp:lastModifiedBy>
  <cp:revision>2</cp:revision>
  <dcterms:created xsi:type="dcterms:W3CDTF">2021-03-17T15:04:00Z</dcterms:created>
  <dcterms:modified xsi:type="dcterms:W3CDTF">2021-03-17T15:04:00Z</dcterms:modified>
</cp:coreProperties>
</file>